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6236" w:rsidRDefault="00CE3893" w:rsidP="00532770">
      <w:pPr>
        <w:jc w:val="center"/>
      </w:pPr>
      <w:r>
        <w:t>No Meeting September</w:t>
      </w:r>
      <w:r w:rsidR="00532770">
        <w:t xml:space="preserve"> 2015 due to </w:t>
      </w:r>
      <w:r>
        <w:t>Award presentations at 40 under 40.</w:t>
      </w:r>
      <w:bookmarkStart w:id="0" w:name="_GoBack"/>
      <w:bookmarkEnd w:id="0"/>
    </w:p>
    <w:sectPr w:rsidR="00A462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2NDMxMTI2NbMwNrBU0lEKTi0uzszPAykwqgUAoPCxIiwAAAA="/>
  </w:docVars>
  <w:rsids>
    <w:rsidRoot w:val="00532770"/>
    <w:rsid w:val="000004CB"/>
    <w:rsid w:val="00004C61"/>
    <w:rsid w:val="000107CF"/>
    <w:rsid w:val="0001255B"/>
    <w:rsid w:val="00015159"/>
    <w:rsid w:val="00032C9B"/>
    <w:rsid w:val="00032F78"/>
    <w:rsid w:val="00035942"/>
    <w:rsid w:val="00062D15"/>
    <w:rsid w:val="00066BA2"/>
    <w:rsid w:val="000963DF"/>
    <w:rsid w:val="000A7CA4"/>
    <w:rsid w:val="000B3BC8"/>
    <w:rsid w:val="000B63FB"/>
    <w:rsid w:val="000C588C"/>
    <w:rsid w:val="000D7BC6"/>
    <w:rsid w:val="000E3888"/>
    <w:rsid w:val="000E510C"/>
    <w:rsid w:val="000F23C2"/>
    <w:rsid w:val="000F5268"/>
    <w:rsid w:val="0010138F"/>
    <w:rsid w:val="001177B8"/>
    <w:rsid w:val="00125BD7"/>
    <w:rsid w:val="001432FA"/>
    <w:rsid w:val="00151D8E"/>
    <w:rsid w:val="0015605A"/>
    <w:rsid w:val="00161D38"/>
    <w:rsid w:val="00164206"/>
    <w:rsid w:val="00192C19"/>
    <w:rsid w:val="00193528"/>
    <w:rsid w:val="001A29CE"/>
    <w:rsid w:val="001B7BD7"/>
    <w:rsid w:val="001C2893"/>
    <w:rsid w:val="001C51CA"/>
    <w:rsid w:val="001F0AF5"/>
    <w:rsid w:val="001F2F02"/>
    <w:rsid w:val="00213E89"/>
    <w:rsid w:val="0021749E"/>
    <w:rsid w:val="00222D82"/>
    <w:rsid w:val="00226370"/>
    <w:rsid w:val="00232CE9"/>
    <w:rsid w:val="00241033"/>
    <w:rsid w:val="00242F51"/>
    <w:rsid w:val="0025438B"/>
    <w:rsid w:val="002571A9"/>
    <w:rsid w:val="00260AF8"/>
    <w:rsid w:val="00266CA0"/>
    <w:rsid w:val="0026757A"/>
    <w:rsid w:val="00273763"/>
    <w:rsid w:val="00281199"/>
    <w:rsid w:val="002919B3"/>
    <w:rsid w:val="002A249C"/>
    <w:rsid w:val="002B23DB"/>
    <w:rsid w:val="002B5519"/>
    <w:rsid w:val="002C4C4C"/>
    <w:rsid w:val="002D7A5A"/>
    <w:rsid w:val="002E1B47"/>
    <w:rsid w:val="002E51FD"/>
    <w:rsid w:val="00314A07"/>
    <w:rsid w:val="00322232"/>
    <w:rsid w:val="00336B5F"/>
    <w:rsid w:val="00390482"/>
    <w:rsid w:val="003A3D58"/>
    <w:rsid w:val="003C13FC"/>
    <w:rsid w:val="003C3848"/>
    <w:rsid w:val="003D3E6A"/>
    <w:rsid w:val="003D75CB"/>
    <w:rsid w:val="003F1B58"/>
    <w:rsid w:val="003F51E7"/>
    <w:rsid w:val="003F6471"/>
    <w:rsid w:val="003F79BF"/>
    <w:rsid w:val="00423575"/>
    <w:rsid w:val="004309F1"/>
    <w:rsid w:val="00434B29"/>
    <w:rsid w:val="00452FBC"/>
    <w:rsid w:val="00457C71"/>
    <w:rsid w:val="004653C6"/>
    <w:rsid w:val="004A2990"/>
    <w:rsid w:val="004A3F80"/>
    <w:rsid w:val="004D662C"/>
    <w:rsid w:val="004E2E72"/>
    <w:rsid w:val="004F1763"/>
    <w:rsid w:val="005116D7"/>
    <w:rsid w:val="00514A03"/>
    <w:rsid w:val="00515107"/>
    <w:rsid w:val="00517ED4"/>
    <w:rsid w:val="00532770"/>
    <w:rsid w:val="00532FCE"/>
    <w:rsid w:val="005423E6"/>
    <w:rsid w:val="00544654"/>
    <w:rsid w:val="00551031"/>
    <w:rsid w:val="0055127E"/>
    <w:rsid w:val="00570939"/>
    <w:rsid w:val="00576AAF"/>
    <w:rsid w:val="00594102"/>
    <w:rsid w:val="005A6E86"/>
    <w:rsid w:val="005B3710"/>
    <w:rsid w:val="005B6A04"/>
    <w:rsid w:val="005D194E"/>
    <w:rsid w:val="005D4E6B"/>
    <w:rsid w:val="005E0D1C"/>
    <w:rsid w:val="005E4EB2"/>
    <w:rsid w:val="005E5FCB"/>
    <w:rsid w:val="005F62DA"/>
    <w:rsid w:val="00611A69"/>
    <w:rsid w:val="00632833"/>
    <w:rsid w:val="00651CC6"/>
    <w:rsid w:val="00653423"/>
    <w:rsid w:val="0065387D"/>
    <w:rsid w:val="00661ADE"/>
    <w:rsid w:val="006653D8"/>
    <w:rsid w:val="00670C71"/>
    <w:rsid w:val="006710E1"/>
    <w:rsid w:val="006B1D77"/>
    <w:rsid w:val="006C61F5"/>
    <w:rsid w:val="006D4A13"/>
    <w:rsid w:val="006E0677"/>
    <w:rsid w:val="006E4335"/>
    <w:rsid w:val="006E4492"/>
    <w:rsid w:val="006F0843"/>
    <w:rsid w:val="00727DB9"/>
    <w:rsid w:val="00740AA3"/>
    <w:rsid w:val="00740CF1"/>
    <w:rsid w:val="00740E28"/>
    <w:rsid w:val="007677ED"/>
    <w:rsid w:val="00772011"/>
    <w:rsid w:val="007942D8"/>
    <w:rsid w:val="007A44D3"/>
    <w:rsid w:val="007A5159"/>
    <w:rsid w:val="007A5303"/>
    <w:rsid w:val="007A7624"/>
    <w:rsid w:val="007B0893"/>
    <w:rsid w:val="007B789E"/>
    <w:rsid w:val="007D5733"/>
    <w:rsid w:val="007E1BED"/>
    <w:rsid w:val="007E4452"/>
    <w:rsid w:val="007F779B"/>
    <w:rsid w:val="008210A5"/>
    <w:rsid w:val="0083678B"/>
    <w:rsid w:val="0085793E"/>
    <w:rsid w:val="00870AB8"/>
    <w:rsid w:val="00871C4C"/>
    <w:rsid w:val="00877F4E"/>
    <w:rsid w:val="008A20E6"/>
    <w:rsid w:val="008A4DF4"/>
    <w:rsid w:val="008A4E5C"/>
    <w:rsid w:val="008B2F75"/>
    <w:rsid w:val="008C0B83"/>
    <w:rsid w:val="008D03F9"/>
    <w:rsid w:val="008D25BA"/>
    <w:rsid w:val="008D4E7F"/>
    <w:rsid w:val="008F7830"/>
    <w:rsid w:val="009040AD"/>
    <w:rsid w:val="0094433E"/>
    <w:rsid w:val="009460F7"/>
    <w:rsid w:val="00953A7D"/>
    <w:rsid w:val="009623BA"/>
    <w:rsid w:val="00976302"/>
    <w:rsid w:val="00976725"/>
    <w:rsid w:val="00976DE6"/>
    <w:rsid w:val="0099407B"/>
    <w:rsid w:val="009A0320"/>
    <w:rsid w:val="009F21E7"/>
    <w:rsid w:val="009F263F"/>
    <w:rsid w:val="009F45D3"/>
    <w:rsid w:val="00A061A1"/>
    <w:rsid w:val="00A10A48"/>
    <w:rsid w:val="00A232CC"/>
    <w:rsid w:val="00A34760"/>
    <w:rsid w:val="00A46236"/>
    <w:rsid w:val="00A62B3B"/>
    <w:rsid w:val="00A63EEF"/>
    <w:rsid w:val="00A90606"/>
    <w:rsid w:val="00AB1812"/>
    <w:rsid w:val="00AC0ADC"/>
    <w:rsid w:val="00AC290B"/>
    <w:rsid w:val="00AC3F37"/>
    <w:rsid w:val="00B010E2"/>
    <w:rsid w:val="00B02B7F"/>
    <w:rsid w:val="00B0400B"/>
    <w:rsid w:val="00B26836"/>
    <w:rsid w:val="00B57668"/>
    <w:rsid w:val="00B7054A"/>
    <w:rsid w:val="00B71710"/>
    <w:rsid w:val="00BA105E"/>
    <w:rsid w:val="00BB67C0"/>
    <w:rsid w:val="00BC122F"/>
    <w:rsid w:val="00BD70DA"/>
    <w:rsid w:val="00C02334"/>
    <w:rsid w:val="00C04F27"/>
    <w:rsid w:val="00C53CE1"/>
    <w:rsid w:val="00C7141F"/>
    <w:rsid w:val="00C8541F"/>
    <w:rsid w:val="00C90B3F"/>
    <w:rsid w:val="00C945FB"/>
    <w:rsid w:val="00CD1C86"/>
    <w:rsid w:val="00CD274A"/>
    <w:rsid w:val="00CE3893"/>
    <w:rsid w:val="00CF0F5B"/>
    <w:rsid w:val="00D01513"/>
    <w:rsid w:val="00D20488"/>
    <w:rsid w:val="00D32F5B"/>
    <w:rsid w:val="00D407F1"/>
    <w:rsid w:val="00D436FA"/>
    <w:rsid w:val="00D43ED6"/>
    <w:rsid w:val="00D515C4"/>
    <w:rsid w:val="00D517FB"/>
    <w:rsid w:val="00D56976"/>
    <w:rsid w:val="00D62910"/>
    <w:rsid w:val="00D63CC8"/>
    <w:rsid w:val="00D74088"/>
    <w:rsid w:val="00D74ED5"/>
    <w:rsid w:val="00DB5681"/>
    <w:rsid w:val="00DB5A74"/>
    <w:rsid w:val="00DC4899"/>
    <w:rsid w:val="00DE7735"/>
    <w:rsid w:val="00E070CF"/>
    <w:rsid w:val="00E15C07"/>
    <w:rsid w:val="00E42BD1"/>
    <w:rsid w:val="00E511D3"/>
    <w:rsid w:val="00E85A53"/>
    <w:rsid w:val="00EB4521"/>
    <w:rsid w:val="00ED34E6"/>
    <w:rsid w:val="00EE0857"/>
    <w:rsid w:val="00EE0BFA"/>
    <w:rsid w:val="00F031D4"/>
    <w:rsid w:val="00F052BF"/>
    <w:rsid w:val="00F140A7"/>
    <w:rsid w:val="00F46C2B"/>
    <w:rsid w:val="00F4745C"/>
    <w:rsid w:val="00F52115"/>
    <w:rsid w:val="00F53A77"/>
    <w:rsid w:val="00F80D62"/>
    <w:rsid w:val="00F85D8A"/>
    <w:rsid w:val="00F90924"/>
    <w:rsid w:val="00F90E23"/>
    <w:rsid w:val="00F91A5F"/>
    <w:rsid w:val="00F9601E"/>
    <w:rsid w:val="00FA501F"/>
    <w:rsid w:val="00FA5EA1"/>
    <w:rsid w:val="00FB367F"/>
    <w:rsid w:val="00FD5D6C"/>
    <w:rsid w:val="00FE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D4A0F5-6E95-4B6D-9F53-D165A3264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da monterrubio</dc:creator>
  <cp:keywords/>
  <dc:description/>
  <cp:lastModifiedBy>wanda monterrubio</cp:lastModifiedBy>
  <cp:revision>2</cp:revision>
  <dcterms:created xsi:type="dcterms:W3CDTF">2015-10-15T15:32:00Z</dcterms:created>
  <dcterms:modified xsi:type="dcterms:W3CDTF">2015-10-15T15:32:00Z</dcterms:modified>
</cp:coreProperties>
</file>